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42DEAD" w14:textId="77777777" w:rsidR="0046166D" w:rsidRPr="00203FFD" w:rsidRDefault="0046166D" w:rsidP="0046166D">
      <w:pPr>
        <w:pStyle w:val="Title"/>
      </w:pPr>
      <w:r w:rsidRPr="00203FFD">
        <w:t>Nevada City School of the Arts</w:t>
      </w:r>
    </w:p>
    <w:p w14:paraId="02657C6D" w14:textId="77777777" w:rsidR="0046166D" w:rsidRPr="00203FFD" w:rsidRDefault="0046166D" w:rsidP="0046166D">
      <w:pPr>
        <w:pStyle w:val="Title"/>
      </w:pPr>
      <w:r w:rsidRPr="00203FFD">
        <w:t>Charter Governance Council</w:t>
      </w:r>
    </w:p>
    <w:p w14:paraId="0A631274" w14:textId="77777777" w:rsidR="0046166D" w:rsidRPr="00203FFD" w:rsidRDefault="0046166D" w:rsidP="0046166D">
      <w:pPr>
        <w:pStyle w:val="Title"/>
        <w:rPr>
          <w:sz w:val="8"/>
          <w:szCs w:val="8"/>
        </w:rPr>
      </w:pPr>
    </w:p>
    <w:p w14:paraId="15C7B01B" w14:textId="77777777" w:rsidR="0046166D" w:rsidRPr="00203FFD" w:rsidRDefault="0046166D" w:rsidP="0046166D">
      <w:pPr>
        <w:pStyle w:val="Title"/>
      </w:pPr>
      <w:r w:rsidRPr="00203FFD">
        <w:t>CGC Recruitment &amp; Nominations Committee Meeting Agenda</w:t>
      </w:r>
    </w:p>
    <w:p w14:paraId="28BBBC9D" w14:textId="085429C9" w:rsidR="0046166D" w:rsidRPr="00203FFD" w:rsidRDefault="0011098F" w:rsidP="0046166D">
      <w:pPr>
        <w:pStyle w:val="Title"/>
        <w:rPr>
          <w:b w:val="0"/>
        </w:rPr>
      </w:pPr>
      <w:r>
        <w:rPr>
          <w:b w:val="0"/>
        </w:rPr>
        <w:t>Thursday,</w:t>
      </w:r>
      <w:r w:rsidR="0046166D">
        <w:rPr>
          <w:b w:val="0"/>
        </w:rPr>
        <w:t xml:space="preserve"> Sep</w:t>
      </w:r>
      <w:r w:rsidR="00874CB0">
        <w:rPr>
          <w:b w:val="0"/>
        </w:rPr>
        <w:t>tember</w:t>
      </w:r>
      <w:r w:rsidR="00736446">
        <w:rPr>
          <w:b w:val="0"/>
        </w:rPr>
        <w:t xml:space="preserve"> </w:t>
      </w:r>
      <w:r>
        <w:rPr>
          <w:b w:val="0"/>
        </w:rPr>
        <w:t>26</w:t>
      </w:r>
      <w:r w:rsidR="0046166D" w:rsidRPr="00203FFD">
        <w:rPr>
          <w:b w:val="0"/>
        </w:rPr>
        <w:t>, 201</w:t>
      </w:r>
      <w:r w:rsidR="0046166D">
        <w:rPr>
          <w:b w:val="0"/>
        </w:rPr>
        <w:t>8</w:t>
      </w:r>
    </w:p>
    <w:p w14:paraId="453FA232" w14:textId="6C68838F" w:rsidR="0046166D" w:rsidRPr="00203FFD" w:rsidRDefault="0011098F" w:rsidP="0046166D">
      <w:pPr>
        <w:pStyle w:val="Title"/>
        <w:rPr>
          <w:b w:val="0"/>
        </w:rPr>
      </w:pPr>
      <w:r>
        <w:rPr>
          <w:b w:val="0"/>
        </w:rPr>
        <w:t>4:00 PM</w:t>
      </w:r>
    </w:p>
    <w:p w14:paraId="353E417A" w14:textId="4D67728A" w:rsidR="0046166D" w:rsidRPr="00203FFD" w:rsidRDefault="00736446" w:rsidP="0046166D">
      <w:pPr>
        <w:pStyle w:val="Title"/>
        <w:rPr>
          <w:b w:val="0"/>
        </w:rPr>
      </w:pPr>
      <w:r>
        <w:rPr>
          <w:b w:val="0"/>
        </w:rPr>
        <w:t>Upper Campus</w:t>
      </w:r>
      <w:r w:rsidR="0011098F">
        <w:rPr>
          <w:b w:val="0"/>
        </w:rPr>
        <w:t>,</w:t>
      </w:r>
      <w:r>
        <w:rPr>
          <w:b w:val="0"/>
        </w:rPr>
        <w:t xml:space="preserve"> </w:t>
      </w:r>
      <w:r w:rsidR="0011098F">
        <w:rPr>
          <w:b w:val="0"/>
        </w:rPr>
        <w:t>Director’</w:t>
      </w:r>
      <w:r>
        <w:rPr>
          <w:b w:val="0"/>
        </w:rPr>
        <w:t>s Office</w:t>
      </w:r>
    </w:p>
    <w:p w14:paraId="3062B74B" w14:textId="77777777" w:rsidR="0046166D" w:rsidRPr="00203FFD" w:rsidRDefault="0046166D" w:rsidP="0046166D">
      <w:pPr>
        <w:rPr>
          <w:b/>
          <w:sz w:val="16"/>
          <w:szCs w:val="16"/>
        </w:rPr>
      </w:pPr>
    </w:p>
    <w:p w14:paraId="561E8725" w14:textId="2533FEF7" w:rsidR="0046166D" w:rsidRPr="00203FFD" w:rsidRDefault="0046166D" w:rsidP="0046166D">
      <w:pPr>
        <w:rPr>
          <w:b/>
        </w:rPr>
      </w:pPr>
      <w:r w:rsidRPr="00203FFD">
        <w:rPr>
          <w:b/>
        </w:rPr>
        <w:t xml:space="preserve">Call to Order: </w:t>
      </w:r>
      <w:r w:rsidR="0011098F">
        <w:rPr>
          <w:b/>
        </w:rPr>
        <w:t>4</w:t>
      </w:r>
      <w:r>
        <w:rPr>
          <w:b/>
        </w:rPr>
        <w:t xml:space="preserve"> </w:t>
      </w:r>
      <w:r w:rsidRPr="00203FFD">
        <w:rPr>
          <w:b/>
        </w:rPr>
        <w:t>p.m.</w:t>
      </w:r>
    </w:p>
    <w:p w14:paraId="6C337A8B" w14:textId="77777777" w:rsidR="0046166D" w:rsidRPr="00203FFD" w:rsidRDefault="0046166D" w:rsidP="0046166D">
      <w:pPr>
        <w:rPr>
          <w:b/>
        </w:rPr>
      </w:pPr>
    </w:p>
    <w:p w14:paraId="0DF11A1D" w14:textId="77777777" w:rsidR="0046166D" w:rsidRPr="00203FFD" w:rsidRDefault="0046166D" w:rsidP="0046166D">
      <w:pPr>
        <w:rPr>
          <w:b/>
        </w:rPr>
      </w:pPr>
      <w:r w:rsidRPr="00203FFD">
        <w:rPr>
          <w:b/>
        </w:rPr>
        <w:t xml:space="preserve">Roll Call:  </w:t>
      </w:r>
    </w:p>
    <w:p w14:paraId="7583887F" w14:textId="77777777" w:rsidR="0046166D" w:rsidRPr="00203FFD" w:rsidRDefault="0046166D" w:rsidP="0046166D">
      <w:pPr>
        <w:rPr>
          <w:b/>
        </w:rPr>
      </w:pPr>
    </w:p>
    <w:p w14:paraId="521878A8" w14:textId="77777777" w:rsidR="0046166D" w:rsidRPr="00203FFD" w:rsidRDefault="0046166D" w:rsidP="0046166D">
      <w:pPr>
        <w:rPr>
          <w:i/>
        </w:rPr>
      </w:pPr>
      <w:r w:rsidRPr="00203FFD">
        <w:rPr>
          <w:b/>
        </w:rPr>
        <w:t>Public Forum:</w:t>
      </w:r>
      <w:r w:rsidRPr="00203FFD">
        <w:t xml:space="preserve">  </w:t>
      </w:r>
      <w:r w:rsidRPr="00203FFD">
        <w:rPr>
          <w:i/>
        </w:rPr>
        <w:t xml:space="preserve">Members of the public are invited to address the Governance Council regarding issues for future agenda.  Comments to be limited to 3 minutes.  </w:t>
      </w:r>
    </w:p>
    <w:p w14:paraId="0FD99D13" w14:textId="77777777" w:rsidR="0046166D" w:rsidRPr="00203FFD" w:rsidRDefault="0046166D" w:rsidP="0046166D"/>
    <w:p w14:paraId="2A6BA5CA" w14:textId="77777777" w:rsidR="0046166D" w:rsidRPr="00203FFD" w:rsidRDefault="0046166D" w:rsidP="0046166D">
      <w:pPr>
        <w:rPr>
          <w:u w:val="single"/>
        </w:rPr>
      </w:pPr>
      <w:r w:rsidRPr="00203FFD">
        <w:rPr>
          <w:b/>
        </w:rPr>
        <w:t xml:space="preserve">Plaudits: </w:t>
      </w:r>
      <w:r w:rsidRPr="00203FFD">
        <w:rPr>
          <w:u w:val="single"/>
        </w:rPr>
        <w:t xml:space="preserve"> </w:t>
      </w:r>
    </w:p>
    <w:p w14:paraId="7EC3FF96" w14:textId="77777777" w:rsidR="0046166D" w:rsidRPr="00203FFD" w:rsidRDefault="0046166D" w:rsidP="0046166D">
      <w:pPr>
        <w:rPr>
          <w:u w:val="single"/>
        </w:rPr>
      </w:pPr>
    </w:p>
    <w:p w14:paraId="40310917" w14:textId="77777777" w:rsidR="0046166D" w:rsidRPr="00203FFD" w:rsidRDefault="0046166D" w:rsidP="0046166D">
      <w:pPr>
        <w:pStyle w:val="Heading1"/>
        <w:ind w:left="0" w:firstLine="0"/>
      </w:pPr>
      <w:r w:rsidRPr="00203FFD">
        <w:t>Action Items</w:t>
      </w:r>
    </w:p>
    <w:p w14:paraId="34368AE7" w14:textId="77777777" w:rsidR="0046166D" w:rsidRPr="00203FFD" w:rsidRDefault="0046166D" w:rsidP="0046166D">
      <w:pPr>
        <w:pStyle w:val="Heading1"/>
        <w:ind w:left="0" w:firstLine="0"/>
      </w:pPr>
    </w:p>
    <w:p w14:paraId="3D11B851" w14:textId="4387909B" w:rsidR="0046166D" w:rsidRPr="00203FFD" w:rsidRDefault="0046166D" w:rsidP="00736446">
      <w:pPr>
        <w:numPr>
          <w:ilvl w:val="0"/>
          <w:numId w:val="1"/>
        </w:numPr>
      </w:pPr>
      <w:r w:rsidRPr="00203FFD">
        <w:t xml:space="preserve">Approve Agenda </w:t>
      </w:r>
      <w:bookmarkStart w:id="0" w:name="_GoBack"/>
      <w:bookmarkEnd w:id="0"/>
    </w:p>
    <w:p w14:paraId="7A53849D" w14:textId="2AF14BF8" w:rsidR="00874CB0" w:rsidRPr="00874CB0" w:rsidRDefault="0046166D" w:rsidP="00874CB0">
      <w:pPr>
        <w:pStyle w:val="m-6174453448983329623msolistparagraph"/>
        <w:numPr>
          <w:ilvl w:val="0"/>
          <w:numId w:val="1"/>
        </w:numPr>
        <w:shd w:val="clear" w:color="auto" w:fill="FFFFFF"/>
        <w:rPr>
          <w:rFonts w:ascii="Cambria" w:hAnsi="Cambria" w:cs="Arial"/>
          <w:sz w:val="20"/>
          <w:szCs w:val="20"/>
        </w:rPr>
      </w:pPr>
      <w:r w:rsidRPr="00203FFD">
        <w:rPr>
          <w:rFonts w:ascii="Cambria" w:hAnsi="Cambria" w:cs="Arial"/>
          <w:sz w:val="20"/>
          <w:szCs w:val="20"/>
        </w:rPr>
        <w:t>Public Comment</w:t>
      </w:r>
    </w:p>
    <w:p w14:paraId="57DCE5C0" w14:textId="2A489B73" w:rsidR="0046166D" w:rsidRDefault="00736446" w:rsidP="0046166D">
      <w:pPr>
        <w:pStyle w:val="m-6174453448983329623msolistparagraph"/>
        <w:numPr>
          <w:ilvl w:val="0"/>
          <w:numId w:val="1"/>
        </w:numPr>
        <w:shd w:val="clear" w:color="auto" w:fill="FFFFFF"/>
        <w:rPr>
          <w:rFonts w:ascii="Cambria" w:hAnsi="Cambria" w:cs="Arial"/>
          <w:sz w:val="20"/>
          <w:szCs w:val="20"/>
        </w:rPr>
      </w:pPr>
      <w:r>
        <w:rPr>
          <w:rFonts w:ascii="Cambria" w:hAnsi="Cambria" w:cs="Arial"/>
          <w:sz w:val="20"/>
          <w:szCs w:val="20"/>
        </w:rPr>
        <w:t xml:space="preserve">Approve </w:t>
      </w:r>
      <w:r w:rsidR="0046166D">
        <w:rPr>
          <w:rFonts w:ascii="Cambria" w:hAnsi="Cambria" w:cs="Arial"/>
          <w:sz w:val="20"/>
          <w:szCs w:val="20"/>
        </w:rPr>
        <w:t xml:space="preserve">Calendar for the </w:t>
      </w:r>
      <w:r w:rsidR="0011098F">
        <w:rPr>
          <w:rFonts w:ascii="Cambria" w:hAnsi="Cambria" w:cs="Arial"/>
          <w:sz w:val="20"/>
          <w:szCs w:val="20"/>
        </w:rPr>
        <w:t>2019-2020 School Year</w:t>
      </w:r>
    </w:p>
    <w:p w14:paraId="2D259741" w14:textId="29F5C769" w:rsidR="00EC008F" w:rsidRPr="00203FFD" w:rsidRDefault="00EC008F" w:rsidP="0046166D">
      <w:pPr>
        <w:pStyle w:val="m-6174453448983329623msolistparagraph"/>
        <w:numPr>
          <w:ilvl w:val="0"/>
          <w:numId w:val="1"/>
        </w:numPr>
        <w:shd w:val="clear" w:color="auto" w:fill="FFFFFF"/>
        <w:rPr>
          <w:rFonts w:ascii="Cambria" w:hAnsi="Cambria" w:cs="Arial"/>
          <w:sz w:val="20"/>
          <w:szCs w:val="20"/>
        </w:rPr>
      </w:pPr>
      <w:r>
        <w:rPr>
          <w:rFonts w:ascii="Cambria" w:hAnsi="Cambria" w:cs="Arial"/>
          <w:sz w:val="20"/>
          <w:szCs w:val="20"/>
        </w:rPr>
        <w:t xml:space="preserve">Set time line for presenting a slate of candidates for the </w:t>
      </w:r>
      <w:r w:rsidR="0011098F">
        <w:rPr>
          <w:rFonts w:ascii="Cambria" w:hAnsi="Cambria" w:cs="Arial"/>
          <w:sz w:val="20"/>
          <w:szCs w:val="20"/>
        </w:rPr>
        <w:t>one</w:t>
      </w:r>
      <w:r>
        <w:rPr>
          <w:rFonts w:ascii="Cambria" w:hAnsi="Cambria" w:cs="Arial"/>
          <w:sz w:val="20"/>
          <w:szCs w:val="20"/>
        </w:rPr>
        <w:t xml:space="preserve"> open CGC seat</w:t>
      </w:r>
      <w:r w:rsidR="0011098F">
        <w:rPr>
          <w:rFonts w:ascii="Cambria" w:hAnsi="Cambria" w:cs="Arial"/>
          <w:sz w:val="20"/>
          <w:szCs w:val="20"/>
        </w:rPr>
        <w:t xml:space="preserve"> and upcoming seats in June.</w:t>
      </w:r>
    </w:p>
    <w:p w14:paraId="66EF243A" w14:textId="77777777" w:rsidR="0046166D" w:rsidRPr="00203FFD" w:rsidRDefault="0046166D" w:rsidP="0046166D">
      <w:pPr>
        <w:pStyle w:val="m-6174453448983329623msolistparagraph"/>
        <w:numPr>
          <w:ilvl w:val="0"/>
          <w:numId w:val="1"/>
        </w:numPr>
        <w:shd w:val="clear" w:color="auto" w:fill="FFFFFF"/>
        <w:rPr>
          <w:rFonts w:ascii="Cambria" w:hAnsi="Cambria" w:cs="Arial"/>
          <w:sz w:val="20"/>
          <w:szCs w:val="20"/>
        </w:rPr>
      </w:pPr>
      <w:r w:rsidRPr="00203FFD">
        <w:rPr>
          <w:rFonts w:ascii="Cambria" w:hAnsi="Cambria" w:cs="Arial"/>
          <w:sz w:val="20"/>
          <w:szCs w:val="20"/>
        </w:rPr>
        <w:t>Review of Potential Candidate list</w:t>
      </w:r>
      <w:r>
        <w:rPr>
          <w:rFonts w:ascii="Cambria" w:hAnsi="Cambria" w:cs="Arial"/>
          <w:sz w:val="20"/>
          <w:szCs w:val="20"/>
        </w:rPr>
        <w:t xml:space="preserve"> to determine next steps</w:t>
      </w:r>
    </w:p>
    <w:p w14:paraId="28DBBFDB" w14:textId="42C3735C" w:rsidR="002B0168" w:rsidRDefault="00EC008F" w:rsidP="002B0168">
      <w:pPr>
        <w:pStyle w:val="m-6174453448983329623msolistparagraph"/>
        <w:numPr>
          <w:ilvl w:val="0"/>
          <w:numId w:val="1"/>
        </w:numPr>
        <w:shd w:val="clear" w:color="auto" w:fill="FFFFFF"/>
        <w:rPr>
          <w:rFonts w:ascii="Cambria" w:hAnsi="Cambria" w:cs="Arial"/>
          <w:sz w:val="20"/>
          <w:szCs w:val="20"/>
        </w:rPr>
      </w:pPr>
      <w:r>
        <w:rPr>
          <w:rFonts w:ascii="Cambria" w:hAnsi="Cambria" w:cs="Arial"/>
          <w:sz w:val="20"/>
          <w:szCs w:val="20"/>
        </w:rPr>
        <w:t xml:space="preserve">Review </w:t>
      </w:r>
      <w:r w:rsidR="00736446">
        <w:rPr>
          <w:rFonts w:ascii="Cambria" w:hAnsi="Cambria" w:cs="Arial"/>
          <w:sz w:val="20"/>
          <w:szCs w:val="20"/>
        </w:rPr>
        <w:t xml:space="preserve">CGC </w:t>
      </w:r>
      <w:r>
        <w:rPr>
          <w:rFonts w:ascii="Cambria" w:hAnsi="Cambria" w:cs="Arial"/>
          <w:sz w:val="20"/>
          <w:szCs w:val="20"/>
        </w:rPr>
        <w:t xml:space="preserve">application packet </w:t>
      </w:r>
    </w:p>
    <w:p w14:paraId="5974E1C6" w14:textId="77777777" w:rsidR="0046166D" w:rsidRPr="00203FFD" w:rsidRDefault="0046166D" w:rsidP="0046166D">
      <w:pPr>
        <w:pStyle w:val="m-7165896752244316293msolistparagraph"/>
        <w:shd w:val="clear" w:color="auto" w:fill="FFFFFF"/>
        <w:spacing w:before="0" w:beforeAutospacing="0" w:after="0" w:afterAutospacing="0"/>
        <w:rPr>
          <w:rFonts w:ascii="Cambria" w:hAnsi="Cambria" w:cs="Calibri"/>
          <w:sz w:val="20"/>
          <w:szCs w:val="20"/>
        </w:rPr>
      </w:pPr>
    </w:p>
    <w:p w14:paraId="74063F05" w14:textId="77777777" w:rsidR="0046166D" w:rsidRPr="00203FFD" w:rsidRDefault="0046166D" w:rsidP="0046166D"/>
    <w:p w14:paraId="2EAC97B5" w14:textId="10048754" w:rsidR="0046166D" w:rsidRPr="00203FFD" w:rsidRDefault="0046166D" w:rsidP="0046166D">
      <w:pPr>
        <w:pStyle w:val="Heading1"/>
        <w:ind w:left="0" w:firstLine="0"/>
      </w:pPr>
      <w:r w:rsidRPr="00203FFD">
        <w:t>Adjournment</w:t>
      </w:r>
      <w:r w:rsidRPr="00203FFD">
        <w:rPr>
          <w:lang w:val="en-US"/>
        </w:rPr>
        <w:t xml:space="preserve">  </w:t>
      </w:r>
      <w:r w:rsidR="0011098F">
        <w:rPr>
          <w:lang w:val="en-US"/>
        </w:rPr>
        <w:t>5</w:t>
      </w:r>
      <w:r w:rsidRPr="00203FFD">
        <w:rPr>
          <w:lang w:val="en-US"/>
        </w:rPr>
        <w:t>p.m.</w:t>
      </w:r>
    </w:p>
    <w:p w14:paraId="2E44BC05" w14:textId="77777777" w:rsidR="0046166D" w:rsidRPr="00203FFD" w:rsidRDefault="0046166D" w:rsidP="0046166D">
      <w:pPr>
        <w:rPr>
          <w:i/>
        </w:rPr>
      </w:pPr>
    </w:p>
    <w:p w14:paraId="1DEDC750" w14:textId="77777777" w:rsidR="0046166D" w:rsidRPr="00203FFD" w:rsidRDefault="0046166D" w:rsidP="0046166D">
      <w:pPr>
        <w:rPr>
          <w:i/>
        </w:rPr>
      </w:pPr>
    </w:p>
    <w:p w14:paraId="46040414" w14:textId="4775ABFF" w:rsidR="0046166D" w:rsidRPr="00203FFD" w:rsidRDefault="0046166D" w:rsidP="0046166D">
      <w:pPr>
        <w:jc w:val="center"/>
        <w:rPr>
          <w:i/>
          <w:sz w:val="16"/>
          <w:szCs w:val="16"/>
        </w:rPr>
      </w:pPr>
      <w:r w:rsidRPr="00203FFD">
        <w:rPr>
          <w:i/>
          <w:sz w:val="16"/>
          <w:szCs w:val="16"/>
        </w:rPr>
        <w:t xml:space="preserve">This agenda was posted on Monday, </w:t>
      </w:r>
      <w:r w:rsidR="0011098F">
        <w:rPr>
          <w:i/>
          <w:sz w:val="16"/>
          <w:szCs w:val="16"/>
        </w:rPr>
        <w:t>September 23</w:t>
      </w:r>
      <w:r w:rsidRPr="00203FFD">
        <w:rPr>
          <w:i/>
          <w:sz w:val="16"/>
          <w:szCs w:val="16"/>
        </w:rPr>
        <w:t xml:space="preserve">, </w:t>
      </w:r>
      <w:r w:rsidRPr="00203FFD">
        <w:rPr>
          <w:i/>
          <w:noProof/>
          <w:sz w:val="16"/>
          <w:szCs w:val="16"/>
        </w:rPr>
        <w:t>201</w:t>
      </w:r>
      <w:r w:rsidR="0011098F">
        <w:rPr>
          <w:i/>
          <w:noProof/>
          <w:sz w:val="16"/>
          <w:szCs w:val="16"/>
        </w:rPr>
        <w:t xml:space="preserve">9 </w:t>
      </w:r>
      <w:r w:rsidRPr="00203FFD">
        <w:rPr>
          <w:i/>
          <w:sz w:val="16"/>
          <w:szCs w:val="16"/>
        </w:rPr>
        <w:t xml:space="preserve">at </w:t>
      </w:r>
      <w:r w:rsidR="0011098F">
        <w:rPr>
          <w:i/>
          <w:noProof/>
          <w:sz w:val="16"/>
          <w:szCs w:val="16"/>
        </w:rPr>
        <w:t>4</w:t>
      </w:r>
      <w:r w:rsidRPr="00203FFD">
        <w:rPr>
          <w:i/>
          <w:noProof/>
          <w:sz w:val="16"/>
          <w:szCs w:val="16"/>
        </w:rPr>
        <w:t>:00pm</w:t>
      </w:r>
      <w:r w:rsidRPr="00203FFD">
        <w:rPr>
          <w:i/>
          <w:sz w:val="16"/>
          <w:szCs w:val="16"/>
        </w:rPr>
        <w:t xml:space="preserve"> at least 72 hours in advance of this meeting, at Building 3 and Building 8 and the NCSA website (ncsota.org). Handouts are available at the Building 8 reception office.</w:t>
      </w:r>
    </w:p>
    <w:p w14:paraId="2827E0B7" w14:textId="77777777" w:rsidR="00583289" w:rsidRDefault="00B93AD7"/>
    <w:sectPr w:rsidR="00583289" w:rsidSect="00DA420F">
      <w:footerReference w:type="default" r:id="rId7"/>
      <w:pgSz w:w="12240" w:h="15840" w:code="1"/>
      <w:pgMar w:top="630" w:right="1008" w:bottom="5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FF821" w14:textId="77777777" w:rsidR="00B93AD7" w:rsidRDefault="00B93AD7">
      <w:r>
        <w:separator/>
      </w:r>
    </w:p>
  </w:endnote>
  <w:endnote w:type="continuationSeparator" w:id="0">
    <w:p w14:paraId="171D1936" w14:textId="77777777" w:rsidR="00B93AD7" w:rsidRDefault="00B93A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1D6010" w14:textId="17AAAB70" w:rsidR="00DA420F" w:rsidRDefault="00A40811">
    <w:pPr>
      <w:pStyle w:val="Footer"/>
      <w:jc w:val="center"/>
    </w:pPr>
    <w:r>
      <w:rPr>
        <w:snapToGrid w:val="0"/>
      </w:rPr>
      <w:t xml:space="preserve">- </w:t>
    </w:r>
    <w:r>
      <w:rPr>
        <w:snapToGrid w:val="0"/>
      </w:rPr>
      <w:fldChar w:fldCharType="begin"/>
    </w:r>
    <w:r>
      <w:rPr>
        <w:snapToGrid w:val="0"/>
      </w:rPr>
      <w:instrText xml:space="preserve"> PAGE </w:instrText>
    </w:r>
    <w:r>
      <w:rPr>
        <w:snapToGrid w:val="0"/>
      </w:rPr>
      <w:fldChar w:fldCharType="separate"/>
    </w:r>
    <w:r w:rsidR="00C23C37">
      <w:rPr>
        <w:noProof/>
        <w:snapToGrid w:val="0"/>
      </w:rPr>
      <w:t>1</w:t>
    </w:r>
    <w:r>
      <w:rPr>
        <w:snapToGrid w:val="0"/>
      </w:rPr>
      <w:fldChar w:fldCharType="end"/>
    </w:r>
    <w:r>
      <w:rPr>
        <w:snapToGrid w:val="0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DD2201" w14:textId="77777777" w:rsidR="00B93AD7" w:rsidRDefault="00B93AD7">
      <w:r>
        <w:separator/>
      </w:r>
    </w:p>
  </w:footnote>
  <w:footnote w:type="continuationSeparator" w:id="0">
    <w:p w14:paraId="6C7FDF85" w14:textId="77777777" w:rsidR="00B93AD7" w:rsidRDefault="00B93A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041A5"/>
    <w:multiLevelType w:val="hybridMultilevel"/>
    <w:tmpl w:val="AEC2CA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TU3tDQ0MjU2MzdR0lEKTi0uzszPAykwrAUAbvPihiwAAAA="/>
  </w:docVars>
  <w:rsids>
    <w:rsidRoot w:val="0066512E"/>
    <w:rsid w:val="0011098F"/>
    <w:rsid w:val="002519DF"/>
    <w:rsid w:val="002B0168"/>
    <w:rsid w:val="002E2392"/>
    <w:rsid w:val="0046166D"/>
    <w:rsid w:val="0066512E"/>
    <w:rsid w:val="00736446"/>
    <w:rsid w:val="00874CB0"/>
    <w:rsid w:val="00A40811"/>
    <w:rsid w:val="00B93AD7"/>
    <w:rsid w:val="00C23C37"/>
    <w:rsid w:val="00C96777"/>
    <w:rsid w:val="00E734BF"/>
    <w:rsid w:val="00EC0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EAED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166D"/>
    <w:rPr>
      <w:rFonts w:ascii="Cambria" w:eastAsia="Times" w:hAnsi="Cambria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autoRedefine/>
    <w:qFormat/>
    <w:rsid w:val="0046166D"/>
    <w:pPr>
      <w:keepNext/>
      <w:widowControl w:val="0"/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ind w:left="540" w:hanging="360"/>
      <w:outlineLvl w:val="0"/>
    </w:pPr>
    <w:rPr>
      <w:b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6166D"/>
    <w:rPr>
      <w:rFonts w:ascii="Cambria" w:eastAsia="Times" w:hAnsi="Cambria" w:cs="Times New Roman"/>
      <w:b/>
      <w:sz w:val="20"/>
      <w:szCs w:val="20"/>
      <w:lang w:val="x-none" w:eastAsia="x-none"/>
    </w:rPr>
  </w:style>
  <w:style w:type="paragraph" w:styleId="Footer">
    <w:name w:val="footer"/>
    <w:basedOn w:val="Normal"/>
    <w:link w:val="FooterChar"/>
    <w:semiHidden/>
    <w:rsid w:val="0046166D"/>
    <w:pPr>
      <w:tabs>
        <w:tab w:val="center" w:pos="4320"/>
        <w:tab w:val="right" w:pos="8640"/>
      </w:tabs>
    </w:pPr>
    <w:rPr>
      <w:rFonts w:ascii="Times New Roman" w:eastAsia="Times New Roman" w:hAnsi="Times New Roman"/>
    </w:rPr>
  </w:style>
  <w:style w:type="character" w:customStyle="1" w:styleId="FooterChar">
    <w:name w:val="Footer Char"/>
    <w:basedOn w:val="DefaultParagraphFont"/>
    <w:link w:val="Footer"/>
    <w:semiHidden/>
    <w:rsid w:val="0046166D"/>
    <w:rPr>
      <w:rFonts w:ascii="Times New Roman" w:eastAsia="Times New Roman" w:hAnsi="Times New Roman" w:cs="Times New Roman"/>
      <w:sz w:val="20"/>
      <w:szCs w:val="20"/>
    </w:rPr>
  </w:style>
  <w:style w:type="paragraph" w:styleId="Title">
    <w:name w:val="Title"/>
    <w:basedOn w:val="Normal"/>
    <w:link w:val="TitleChar"/>
    <w:qFormat/>
    <w:rsid w:val="0046166D"/>
    <w:pPr>
      <w:jc w:val="center"/>
    </w:pPr>
    <w:rPr>
      <w:b/>
      <w:sz w:val="24"/>
    </w:rPr>
  </w:style>
  <w:style w:type="character" w:customStyle="1" w:styleId="TitleChar">
    <w:name w:val="Title Char"/>
    <w:basedOn w:val="DefaultParagraphFont"/>
    <w:link w:val="Title"/>
    <w:rsid w:val="0046166D"/>
    <w:rPr>
      <w:rFonts w:ascii="Cambria" w:eastAsia="Times" w:hAnsi="Cambria" w:cs="Times New Roman"/>
      <w:b/>
      <w:szCs w:val="20"/>
    </w:rPr>
  </w:style>
  <w:style w:type="paragraph" w:customStyle="1" w:styleId="m-7165896752244316293msolistparagraph">
    <w:name w:val="m_-7165896752244316293msolistparagraph"/>
    <w:basedOn w:val="Normal"/>
    <w:rsid w:val="0046166D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m-6174453448983329623msolistparagraph">
    <w:name w:val="m_-6174453448983329623msolistparagraph"/>
    <w:basedOn w:val="Normal"/>
    <w:rsid w:val="0046166D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estro</Company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 Foundation</dc:creator>
  <cp:keywords/>
  <dc:description/>
  <cp:lastModifiedBy>Microsoft Office User</cp:lastModifiedBy>
  <cp:revision>3</cp:revision>
  <dcterms:created xsi:type="dcterms:W3CDTF">2019-09-22T22:42:00Z</dcterms:created>
  <dcterms:modified xsi:type="dcterms:W3CDTF">2019-09-22T22:45:00Z</dcterms:modified>
</cp:coreProperties>
</file>